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46B34" w14:textId="77777777" w:rsidR="00330350" w:rsidRPr="005B77AE" w:rsidRDefault="00330350" w:rsidP="00D45718">
      <w:pPr>
        <w:tabs>
          <w:tab w:val="right" w:pos="9027"/>
        </w:tabs>
        <w:ind w:firstLine="0"/>
        <w:rPr>
          <w:sz w:val="36"/>
          <w:szCs w:val="36"/>
          <w:rtl/>
        </w:rPr>
      </w:pPr>
      <w:bookmarkStart w:id="0" w:name="_Hlk96456350"/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683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1890"/>
        <w:gridCol w:w="2617"/>
        <w:gridCol w:w="4176"/>
      </w:tblGrid>
      <w:tr w:rsidR="00DB6E8F" w14:paraId="3B7ECAAE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534D1708" w14:textId="7A6191EB" w:rsidR="00DB6E8F" w:rsidRPr="00F74551" w:rsidRDefault="00F74551" w:rsidP="00DB6E8F">
            <w:pPr>
              <w:tabs>
                <w:tab w:val="right" w:pos="9027"/>
              </w:tabs>
              <w:ind w:firstLine="0"/>
              <w:jc w:val="center"/>
              <w:rPr>
                <w:rFonts w:cs="Calibri"/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</w:rPr>
              <w:t>پرسش ۱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F796100" w14:textId="72A792A2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 xml:space="preserve">نام </w:t>
            </w:r>
            <w:r w:rsidR="00F74551"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E8B27B2" w14:textId="1ECD4FF6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sz w:val="28"/>
                <w:rtl/>
              </w:rPr>
              <w:t>نام و نام خانوادگی</w:t>
            </w:r>
          </w:p>
        </w:tc>
      </w:tr>
      <w:tr w:rsidR="00DB6E8F" w14:paraId="29E8FA2A" w14:textId="77777777" w:rsidTr="009D5F55">
        <w:trPr>
          <w:trHeight w:val="20"/>
        </w:trPr>
        <w:tc>
          <w:tcPr>
            <w:tcW w:w="1890" w:type="dxa"/>
            <w:vMerge/>
            <w:shd w:val="clear" w:color="auto" w:fill="DBE5F1" w:themeFill="accent1" w:themeFillTint="33"/>
            <w:vAlign w:val="center"/>
          </w:tcPr>
          <w:p w14:paraId="0BFCAF4D" w14:textId="77777777" w:rsidR="00DB6E8F" w:rsidRPr="00EC5113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7DDD1DE" w14:textId="27E6693B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F74551"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3C93AFF" w14:textId="2EA7645B" w:rsidR="00DB6E8F" w:rsidRPr="00EC5113" w:rsidRDefault="00F74551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</w:rPr>
            </w:pPr>
            <w:r>
              <w:rPr>
                <w:rFonts w:hint="cs"/>
                <w:sz w:val="28"/>
                <w:rtl/>
              </w:rPr>
              <w:t xml:space="preserve"> </w:t>
            </w:r>
          </w:p>
        </w:tc>
      </w:tr>
      <w:tr w:rsidR="00F74551" w14:paraId="3EB46D8D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7C5C488C" w14:textId="1E8E29DF" w:rsidR="00F74551" w:rsidRPr="00EC5113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</w:rPr>
              <w:t>پرسش ۲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B582648" w14:textId="7688BC28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نام </w:t>
            </w:r>
            <w:r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FC18912" w14:textId="382B72DE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نام و نام خانوادگی</w:t>
            </w:r>
          </w:p>
        </w:tc>
      </w:tr>
      <w:tr w:rsidR="00F74551" w14:paraId="6B351C32" w14:textId="77777777" w:rsidTr="009D5F55">
        <w:trPr>
          <w:trHeight w:val="20"/>
        </w:trPr>
        <w:tc>
          <w:tcPr>
            <w:tcW w:w="1890" w:type="dxa"/>
            <w:vMerge/>
            <w:tcBorders>
              <w:bottom w:val="single" w:sz="24" w:space="0" w:color="001D32"/>
            </w:tcBorders>
            <w:shd w:val="clear" w:color="auto" w:fill="DBE5F1" w:themeFill="accent1" w:themeFillTint="33"/>
            <w:vAlign w:val="center"/>
          </w:tcPr>
          <w:p w14:paraId="0A324829" w14:textId="77777777" w:rsidR="00F74551" w:rsidRPr="00D45718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607034B" w14:textId="1A3EDF67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6162925" w14:textId="0A67BD5D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 xml:space="preserve"> </w:t>
            </w:r>
          </w:p>
        </w:tc>
      </w:tr>
      <w:tr w:rsidR="00F74551" w14:paraId="469CD14F" w14:textId="77777777" w:rsidTr="009D5F55">
        <w:trPr>
          <w:trHeight w:val="20"/>
        </w:trPr>
        <w:tc>
          <w:tcPr>
            <w:tcW w:w="189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6F87AD5C" w14:textId="77777777" w:rsidR="00F74551" w:rsidRPr="00D45718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312A4B9" w14:textId="0FC08961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مهلت ارسال پاسخ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3D462240" w14:textId="6B8D9BFF" w:rsidR="00F74551" w:rsidRPr="00D45718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 ۱۴۰۱.۰۷.۰۱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86E307A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تمرین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6555F4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25C8AEB2" w14:textId="646EC1A2" w:rsidR="00C43BB1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15456883" w:history="1">
            <w:r w:rsidR="00C43BB1" w:rsidRPr="00CD7289">
              <w:rPr>
                <w:rStyle w:val="Hyperlink"/>
                <w:b/>
                <w:bCs/>
                <w:noProof/>
                <w:rtl/>
              </w:rPr>
              <w:t>قوان</w:t>
            </w:r>
            <w:r w:rsidR="00C43BB1"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43BB1" w:rsidRPr="00CD7289">
              <w:rPr>
                <w:rStyle w:val="Hyperlink"/>
                <w:rFonts w:hint="eastAsia"/>
                <w:b/>
                <w:bCs/>
                <w:noProof/>
                <w:rtl/>
              </w:rPr>
              <w:t>ن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3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1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1EE296F7" w14:textId="22FE188B" w:rsidR="00C43BB1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4" w:history="1">
            <w:r w:rsidR="00C43BB1" w:rsidRPr="00CD7289">
              <w:rPr>
                <w:rStyle w:val="Hyperlink"/>
                <w:b/>
                <w:bCs/>
                <w:noProof/>
                <w:rtl/>
              </w:rPr>
              <w:t>پرسش 1</w:t>
            </w:r>
            <w:r w:rsidR="00C43BB1" w:rsidRPr="00CD7289">
              <w:rPr>
                <w:rStyle w:val="Hyperlink"/>
                <w:noProof/>
                <w:rtl/>
              </w:rPr>
              <w:t>.</w:t>
            </w:r>
            <w:r w:rsidR="00C43BB1" w:rsidRPr="00CD7289">
              <w:rPr>
                <w:rStyle w:val="Hyperlink"/>
                <w:b/>
                <w:bCs/>
                <w:noProof/>
                <w:rtl/>
              </w:rPr>
              <w:t xml:space="preserve"> عنوان پرسش اول به فارس</w:t>
            </w:r>
            <w:r w:rsidR="00C43BB1"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4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1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75C65353" w14:textId="2161BCFE" w:rsidR="00C43BB1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5" w:history="1">
            <w:r w:rsidR="00C43BB1" w:rsidRPr="00CD7289">
              <w:rPr>
                <w:rStyle w:val="Hyperlink"/>
                <w:noProof/>
                <w:rtl/>
              </w:rPr>
              <w:t>۱-۱. عنوان بخش اول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5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1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54778FF0" w14:textId="0B642DE0" w:rsidR="00C43BB1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6" w:history="1">
            <w:r w:rsidR="00C43BB1" w:rsidRPr="00CD7289">
              <w:rPr>
                <w:rStyle w:val="Hyperlink"/>
                <w:b/>
                <w:bCs/>
                <w:noProof/>
                <w:rtl/>
              </w:rPr>
              <w:t>پرسش ۲</w:t>
            </w:r>
            <w:r w:rsidR="00C43BB1" w:rsidRPr="00CD7289">
              <w:rPr>
                <w:rStyle w:val="Hyperlink"/>
                <w:noProof/>
                <w:rtl/>
              </w:rPr>
              <w:t xml:space="preserve"> </w:t>
            </w:r>
            <w:r w:rsidR="00C43BB1" w:rsidRPr="00CD7289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="00C43BB1"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6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2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09D9BC8A" w14:textId="1C58B311" w:rsidR="00C43BB1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7" w:history="1">
            <w:r w:rsidR="00C43BB1" w:rsidRPr="00CD7289">
              <w:rPr>
                <w:rStyle w:val="Hyperlink"/>
                <w:noProof/>
                <w:rtl/>
              </w:rPr>
              <w:t>۱-۲.</w:t>
            </w:r>
            <w:r w:rsidR="00C43BB1" w:rsidRPr="00CD7289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7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2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01229F27" w14:textId="00BF15BF" w:rsidR="00C43BB1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8" w:history="1">
            <w:r w:rsidR="00C43BB1" w:rsidRPr="00CD7289">
              <w:rPr>
                <w:rStyle w:val="Hyperlink"/>
                <w:b/>
                <w:bCs/>
                <w:noProof/>
                <w:rtl/>
              </w:rPr>
              <w:t>پرسش ۳</w:t>
            </w:r>
            <w:r w:rsidR="00C43BB1" w:rsidRPr="00CD7289">
              <w:rPr>
                <w:rStyle w:val="Hyperlink"/>
                <w:noProof/>
                <w:rtl/>
              </w:rPr>
              <w:t xml:space="preserve"> </w:t>
            </w:r>
            <w:r w:rsidR="00C43BB1" w:rsidRPr="00CD7289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="00C43BB1" w:rsidRPr="00CD7289">
              <w:rPr>
                <w:rStyle w:val="Hyperlink"/>
                <w:b/>
                <w:bCs/>
                <w:noProof/>
                <w:rtl/>
              </w:rPr>
              <w:t xml:space="preserve"> عنوان پرسش سوم به فارس</w:t>
            </w:r>
            <w:r w:rsidR="00C43BB1"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8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3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2840444E" w14:textId="4E2464D7" w:rsidR="00C43BB1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89" w:history="1">
            <w:r w:rsidR="00C43BB1" w:rsidRPr="00CD7289">
              <w:rPr>
                <w:rStyle w:val="Hyperlink"/>
                <w:noProof/>
                <w:rtl/>
              </w:rPr>
              <w:t>۱-۳.</w:t>
            </w:r>
            <w:r w:rsidR="00C43BB1" w:rsidRPr="00CD7289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89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3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44893376" w14:textId="32670BB8" w:rsidR="00C43BB1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90" w:history="1">
            <w:r w:rsidR="00C43BB1" w:rsidRPr="00CD7289">
              <w:rPr>
                <w:rStyle w:val="Hyperlink"/>
                <w:b/>
                <w:bCs/>
                <w:noProof/>
                <w:rtl/>
              </w:rPr>
              <w:t>پرسش ۴</w:t>
            </w:r>
            <w:r w:rsidR="00C43BB1" w:rsidRPr="00CD7289">
              <w:rPr>
                <w:rStyle w:val="Hyperlink"/>
                <w:noProof/>
                <w:rtl/>
              </w:rPr>
              <w:t xml:space="preserve"> </w:t>
            </w:r>
            <w:r w:rsidR="00C43BB1" w:rsidRPr="00CD7289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="00C43BB1" w:rsidRPr="00CD7289">
              <w:rPr>
                <w:rStyle w:val="Hyperlink"/>
                <w:b/>
                <w:bCs/>
                <w:noProof/>
                <w:rtl/>
              </w:rPr>
              <w:t xml:space="preserve"> عنوان پرسش چهارم به فارس</w:t>
            </w:r>
            <w:r w:rsidR="00C43BB1" w:rsidRPr="00CD7289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90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4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5E881403" w14:textId="13C46CBA" w:rsidR="00C43BB1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6891" w:history="1">
            <w:r w:rsidR="00C43BB1" w:rsidRPr="00CD7289">
              <w:rPr>
                <w:rStyle w:val="Hyperlink"/>
                <w:noProof/>
                <w:rtl/>
              </w:rPr>
              <w:t>۱-۴.</w:t>
            </w:r>
            <w:r w:rsidR="00C43BB1" w:rsidRPr="00CD7289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C43BB1">
              <w:rPr>
                <w:noProof/>
                <w:webHidden/>
                <w:rtl/>
              </w:rPr>
              <w:tab/>
            </w:r>
            <w:r w:rsidR="00C43BB1">
              <w:rPr>
                <w:noProof/>
                <w:webHidden/>
                <w:rtl/>
              </w:rPr>
              <w:fldChar w:fldCharType="begin"/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</w:rPr>
              <w:instrText>PAGEREF</w:instrText>
            </w:r>
            <w:r w:rsidR="00C43BB1">
              <w:rPr>
                <w:noProof/>
                <w:webHidden/>
                <w:rtl/>
              </w:rPr>
              <w:instrText xml:space="preserve"> _</w:instrText>
            </w:r>
            <w:r w:rsidR="00C43BB1">
              <w:rPr>
                <w:noProof/>
                <w:webHidden/>
              </w:rPr>
              <w:instrText>Toc115456891 \h</w:instrText>
            </w:r>
            <w:r w:rsidR="00C43BB1">
              <w:rPr>
                <w:noProof/>
                <w:webHidden/>
                <w:rtl/>
              </w:rPr>
              <w:instrText xml:space="preserve"> </w:instrText>
            </w:r>
            <w:r w:rsidR="00C43BB1">
              <w:rPr>
                <w:noProof/>
                <w:webHidden/>
                <w:rtl/>
              </w:rPr>
            </w:r>
            <w:r w:rsidR="00C43BB1">
              <w:rPr>
                <w:noProof/>
                <w:webHidden/>
                <w:rtl/>
              </w:rPr>
              <w:fldChar w:fldCharType="separate"/>
            </w:r>
            <w:r w:rsidR="00C43BB1">
              <w:rPr>
                <w:noProof/>
                <w:webHidden/>
                <w:rtl/>
                <w:lang w:bidi="ar-SA"/>
              </w:rPr>
              <w:t>4</w:t>
            </w:r>
            <w:r w:rsidR="00C43BB1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574AD07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6555F4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14C0AC24" w14:textId="4AAA85E0" w:rsidR="0097178A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97178A" w:rsidRPr="00F052CF">
        <w:rPr>
          <w:bCs/>
          <w:noProof/>
          <w:rtl/>
        </w:rPr>
        <w:t>شکل 1.</w:t>
      </w:r>
      <w:r w:rsidR="0097178A">
        <w:rPr>
          <w:noProof/>
          <w:rtl/>
        </w:rPr>
        <w:t xml:space="preserve"> عنوان تصو</w:t>
      </w:r>
      <w:r w:rsidR="0097178A">
        <w:rPr>
          <w:rFonts w:hint="cs"/>
          <w:noProof/>
          <w:rtl/>
        </w:rPr>
        <w:t>ی</w:t>
      </w:r>
      <w:r w:rsidR="0097178A">
        <w:rPr>
          <w:rFonts w:hint="eastAsia"/>
          <w:noProof/>
          <w:rtl/>
        </w:rPr>
        <w:t>ر</w:t>
      </w:r>
      <w:r w:rsidR="0097178A">
        <w:rPr>
          <w:noProof/>
          <w:rtl/>
        </w:rPr>
        <w:t xml:space="preserve"> نمونه</w:t>
      </w:r>
      <w:r w:rsidR="0097178A">
        <w:rPr>
          <w:noProof/>
          <w:rtl/>
        </w:rPr>
        <w:tab/>
      </w:r>
      <w:r w:rsidR="0097178A">
        <w:rPr>
          <w:noProof/>
          <w:rtl/>
        </w:rPr>
        <w:fldChar w:fldCharType="begin"/>
      </w:r>
      <w:r w:rsidR="0097178A">
        <w:rPr>
          <w:noProof/>
          <w:rtl/>
        </w:rPr>
        <w:instrText xml:space="preserve"> </w:instrText>
      </w:r>
      <w:r w:rsidR="0097178A">
        <w:rPr>
          <w:noProof/>
        </w:rPr>
        <w:instrText>PAGEREF</w:instrText>
      </w:r>
      <w:r w:rsidR="0097178A">
        <w:rPr>
          <w:noProof/>
          <w:rtl/>
        </w:rPr>
        <w:instrText xml:space="preserve"> _</w:instrText>
      </w:r>
      <w:r w:rsidR="0097178A">
        <w:rPr>
          <w:noProof/>
        </w:rPr>
        <w:instrText>Toc115453329 \h</w:instrText>
      </w:r>
      <w:r w:rsidR="0097178A">
        <w:rPr>
          <w:noProof/>
          <w:rtl/>
        </w:rPr>
        <w:instrText xml:space="preserve"> </w:instrText>
      </w:r>
      <w:r w:rsidR="0097178A">
        <w:rPr>
          <w:noProof/>
          <w:rtl/>
        </w:rPr>
      </w:r>
      <w:r w:rsidR="0097178A">
        <w:rPr>
          <w:noProof/>
          <w:rtl/>
        </w:rPr>
        <w:fldChar w:fldCharType="separate"/>
      </w:r>
      <w:r w:rsidR="0097178A">
        <w:rPr>
          <w:noProof/>
          <w:rtl/>
          <w:lang w:bidi="ar-SA"/>
        </w:rPr>
        <w:t>1</w:t>
      </w:r>
      <w:r w:rsidR="0097178A">
        <w:rPr>
          <w:noProof/>
          <w:rtl/>
        </w:rPr>
        <w:fldChar w:fldCharType="end"/>
      </w:r>
    </w:p>
    <w:p w14:paraId="4A9BF25F" w14:textId="3E989F6B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6555F4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8ED99D2" w14:textId="06B1CE5F" w:rsidR="0097178A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15453324" w:history="1">
        <w:r w:rsidR="0097178A" w:rsidRPr="005E09CD">
          <w:rPr>
            <w:rStyle w:val="Hyperlink"/>
            <w:bCs/>
            <w:noProof/>
            <w:rtl/>
          </w:rPr>
          <w:t>جدول 1.</w:t>
        </w:r>
        <w:r w:rsidR="0097178A" w:rsidRPr="005E09CD">
          <w:rPr>
            <w:rStyle w:val="Hyperlink"/>
            <w:noProof/>
            <w:rtl/>
          </w:rPr>
          <w:t xml:space="preserve"> عنوان جدول نمونه</w:t>
        </w:r>
        <w:r w:rsidR="0097178A">
          <w:rPr>
            <w:noProof/>
            <w:webHidden/>
            <w:rtl/>
          </w:rPr>
          <w:tab/>
        </w:r>
        <w:r w:rsidR="0097178A">
          <w:rPr>
            <w:noProof/>
            <w:webHidden/>
            <w:rtl/>
          </w:rPr>
          <w:fldChar w:fldCharType="begin"/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</w:rPr>
          <w:instrText>PAGEREF</w:instrText>
        </w:r>
        <w:r w:rsidR="0097178A">
          <w:rPr>
            <w:noProof/>
            <w:webHidden/>
            <w:rtl/>
          </w:rPr>
          <w:instrText xml:space="preserve"> _</w:instrText>
        </w:r>
        <w:r w:rsidR="0097178A">
          <w:rPr>
            <w:noProof/>
            <w:webHidden/>
          </w:rPr>
          <w:instrText>Toc115453324 \h</w:instrText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  <w:rtl/>
          </w:rPr>
        </w:r>
        <w:r w:rsidR="0097178A">
          <w:rPr>
            <w:noProof/>
            <w:webHidden/>
            <w:rtl/>
          </w:rPr>
          <w:fldChar w:fldCharType="separate"/>
        </w:r>
        <w:r w:rsidR="0097178A">
          <w:rPr>
            <w:noProof/>
            <w:webHidden/>
            <w:rtl/>
            <w:lang w:bidi="ar-SA"/>
          </w:rPr>
          <w:t>1</w:t>
        </w:r>
        <w:r w:rsidR="0097178A">
          <w:rPr>
            <w:noProof/>
            <w:webHidden/>
            <w:rtl/>
          </w:rPr>
          <w:fldChar w:fldCharType="end"/>
        </w:r>
      </w:hyperlink>
    </w:p>
    <w:p w14:paraId="67447BF3" w14:textId="2E330447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6555F4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1FC3ECEA" w14:textId="7A223899" w:rsidR="00537691" w:rsidRPr="003F51BC" w:rsidRDefault="00907EFF" w:rsidP="00CD7E88">
      <w:pPr>
        <w:pStyle w:val="Heading1"/>
        <w:rPr>
          <w:rFonts w:asciiTheme="minorHAnsi" w:hAnsiTheme="minorHAnsi"/>
          <w:rtl/>
        </w:rPr>
      </w:pPr>
      <w:bookmarkStart w:id="3" w:name="_Toc115456883"/>
      <w:r>
        <w:rPr>
          <w:rFonts w:hint="cs"/>
          <w:b/>
          <w:bCs/>
          <w:rtl/>
        </w:rPr>
        <w:lastRenderedPageBreak/>
        <w:t>قوانین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4A3DDA94" w14:textId="77777777" w:rsidR="009D5F55" w:rsidRDefault="009D5F55" w:rsidP="009D5F55">
      <w:pPr>
        <w:spacing w:after="160" w:line="259" w:lineRule="auto"/>
        <w:ind w:firstLine="0"/>
        <w:rPr>
          <w:sz w:val="28"/>
        </w:rPr>
      </w:pPr>
      <w:r>
        <w:rPr>
          <w:sz w:val="28"/>
          <w:rtl/>
        </w:rPr>
        <w:t>قبل از پاسخ دادن به پرسش‌ها،‌ موارد زیر را با دقت مطالعه نمایید:</w:t>
      </w:r>
    </w:p>
    <w:p w14:paraId="41F74572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از پاسخ‌های خود یک گزارش در قالبی که در صفحه‌ی درس در سامانه‌ی </w:t>
      </w:r>
      <w:r>
        <w:rPr>
          <w:sz w:val="28"/>
        </w:rPr>
        <w:t>Elearn</w:t>
      </w:r>
      <w:r>
        <w:rPr>
          <w:sz w:val="28"/>
          <w:rtl/>
        </w:rPr>
        <w:t xml:space="preserve"> با نام </w:t>
      </w:r>
      <w:r>
        <w:rPr>
          <w:b/>
          <w:bCs/>
          <w:i/>
          <w:iCs/>
          <w:color w:val="0070C0"/>
          <w:szCs w:val="24"/>
        </w:rPr>
        <w:t>REPORTS_TEMPLATE.docx</w:t>
      </w:r>
      <w:r>
        <w:rPr>
          <w:color w:val="FF0000"/>
          <w:sz w:val="28"/>
          <w:rtl/>
        </w:rPr>
        <w:t xml:space="preserve"> </w:t>
      </w:r>
      <w:r>
        <w:rPr>
          <w:sz w:val="28"/>
          <w:rtl/>
        </w:rPr>
        <w:t xml:space="preserve">قرار داده شده تهیه نمایید. </w:t>
      </w:r>
    </w:p>
    <w:p w14:paraId="462FEC8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پیشنهاد می‌شود تمرین‌ها را در قالب گروه‌های دو نفره انجام دهید. (بیش از دو نفر مجاز نیست و تحویل تک نفره نیز نمره‌ی اضافی ندارد) توجه نمایید الزامی در یکسان ماندن اعضای گروه تا انتهای ترم وجود ندارد. (یعنی، می‌توانید تمرین اول را با شخص </w:t>
      </w:r>
      <w:r>
        <w:rPr>
          <w:sz w:val="28"/>
        </w:rPr>
        <w:t>A</w:t>
      </w:r>
      <w:r>
        <w:rPr>
          <w:sz w:val="28"/>
          <w:rtl/>
        </w:rPr>
        <w:t xml:space="preserve"> و تمرین‌ دوم را با شخص </w:t>
      </w:r>
      <w:r>
        <w:rPr>
          <w:sz w:val="28"/>
        </w:rPr>
        <w:t>B</w:t>
      </w:r>
      <w:r>
        <w:rPr>
          <w:sz w:val="28"/>
          <w:rtl/>
        </w:rPr>
        <w:t xml:space="preserve"> و ... انجام دهید)</w:t>
      </w:r>
    </w:p>
    <w:p w14:paraId="3792914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کیفیت گزارش شما در فرآيند تصحيح از اهميت ويژه</w:t>
      </w:r>
      <w:r>
        <w:rPr>
          <w:b/>
          <w:bCs/>
          <w:color w:val="0070C0"/>
          <w:sz w:val="28"/>
          <w:rtl/>
        </w:rPr>
        <w:softHyphen/>
        <w:t>اي برخوردار است</w:t>
      </w:r>
      <w:r>
        <w:rPr>
          <w:sz w:val="28"/>
          <w:rtl/>
        </w:rPr>
        <w:t>؛ بنابراین، لطفا تمامی نکات و فرض</w:t>
      </w:r>
      <w:r>
        <w:rPr>
          <w:sz w:val="28"/>
          <w:rtl/>
        </w:rPr>
        <w:softHyphen/>
        <w:t>هایی را كه در پیاده</w:t>
      </w:r>
      <w:r>
        <w:rPr>
          <w:sz w:val="28"/>
          <w:rtl/>
        </w:rPr>
        <w:softHyphen/>
        <w:t>سازی</w:t>
      </w:r>
      <w:r>
        <w:rPr>
          <w:sz w:val="28"/>
          <w:rtl/>
        </w:rPr>
        <w:softHyphen/>
        <w:t>ها و محاسبات خود در نظر مي</w:t>
      </w:r>
      <w:r>
        <w:rPr>
          <w:sz w:val="28"/>
          <w:rtl/>
        </w:rPr>
        <w:softHyphen/>
        <w:t>گيريد در گزارش ذکر کنید.</w:t>
      </w:r>
    </w:p>
    <w:p w14:paraId="0CDCF3AB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در گزارش خود مطابق با آنچه در قالب نمونه قرار داده شده، برای شکل‌ها زیرنویس و برای جدول‌ها  بالانویس در نظر بگیرید.</w:t>
      </w:r>
    </w:p>
    <w:p w14:paraId="137C9F8C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الزامی به ارائه توضیح جزئیات کد در گزارش نیست، اما باید نتایج بدست آمده از آن را گزارش و تحلیل کنید.</w:t>
      </w:r>
    </w:p>
    <w:p w14:paraId="2F0168B8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تحلیل نتایج الزامی می‌باشد، حتی اگر در صورت پرسش اشاره‌ای به آن نشده باشد.</w:t>
      </w:r>
    </w:p>
    <w:p w14:paraId="641B30C9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دستیاران آموزشی ملزم به اجرا کردن کدهای شما نیستند</w:t>
      </w:r>
      <w:r>
        <w:rPr>
          <w:sz w:val="28"/>
          <w:rtl/>
        </w:rPr>
        <w:t>؛ بنابراین، هرگونه نتیجه و یا تحلیلی که در صورت پرسش از شما خواسته شده را به طور واضح و کامل در گزارش بیاورید. در صورت عدم رعایت این مورد، بدیهی است که از نمره تمرین کسر می</w:t>
      </w:r>
      <w:r>
        <w:rPr>
          <w:sz w:val="28"/>
          <w:rtl/>
        </w:rPr>
        <w:softHyphen/>
        <w:t>شود.</w:t>
      </w:r>
    </w:p>
    <w:p w14:paraId="022B75FA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b/>
          <w:bCs/>
          <w:color w:val="0070C0"/>
          <w:sz w:val="28"/>
          <w:rtl/>
        </w:rPr>
        <w:t>کدها حتما باید در قالب نوت‌بوک با پسوند .</w:t>
      </w:r>
      <w:r>
        <w:rPr>
          <w:b/>
          <w:bCs/>
          <w:color w:val="0070C0"/>
          <w:sz w:val="28"/>
        </w:rPr>
        <w:t>ipynb</w:t>
      </w:r>
      <w:r>
        <w:rPr>
          <w:b/>
          <w:bCs/>
          <w:color w:val="0070C0"/>
          <w:sz w:val="28"/>
          <w:rtl/>
        </w:rPr>
        <w:t xml:space="preserve"> تهیه شوند، در پایان کار، تمامی کد اجرا شود و خروجی هر سلول حتما در این فایل ارسالی شما ذخیره شده باشد.</w:t>
      </w:r>
      <w:r>
        <w:rPr>
          <w:color w:val="0070C0"/>
          <w:sz w:val="28"/>
          <w:rtl/>
        </w:rPr>
        <w:t xml:space="preserve"> </w:t>
      </w:r>
      <w:r>
        <w:rPr>
          <w:sz w:val="28"/>
          <w:rtl/>
        </w:rPr>
        <w:t>بنابراین برای مثال اگر خروجی سلولی یک نمودار است که در گزارش آورده‌اید، این نمودار باید هم در گزارش هم در نوت‌بوک کد‌ها وجود داشته باشد.</w:t>
      </w:r>
    </w:p>
    <w:p w14:paraId="58599AF6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در صورت مشاهده‌ی تقلب امتیاز تمامی افراد شرکت</w:t>
      </w:r>
      <w:r>
        <w:rPr>
          <w:b/>
          <w:bCs/>
          <w:color w:val="0070C0"/>
          <w:sz w:val="28"/>
          <w:rtl/>
        </w:rPr>
        <w:softHyphen/>
        <w:t xml:space="preserve">کننده در آن، </w:t>
      </w:r>
      <w:r>
        <w:rPr>
          <w:b/>
          <w:bCs/>
          <w:color w:val="0070C0"/>
          <w:sz w:val="28"/>
        </w:rPr>
        <w:t>100</w:t>
      </w:r>
      <w:r>
        <w:rPr>
          <w:b/>
          <w:bCs/>
          <w:color w:val="0070C0"/>
          <w:sz w:val="28"/>
          <w:rtl/>
        </w:rPr>
        <w:t>-  لحاظ می</w:t>
      </w:r>
      <w:r>
        <w:rPr>
          <w:b/>
          <w:bCs/>
          <w:color w:val="0070C0"/>
          <w:sz w:val="28"/>
          <w:rtl/>
        </w:rPr>
        <w:softHyphen/>
        <w:t>شود.</w:t>
      </w:r>
    </w:p>
    <w:p w14:paraId="009AB07B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تنها زبان برنامه نویسی مجاز </w:t>
      </w:r>
      <w:r>
        <w:rPr>
          <w:b/>
          <w:bCs/>
          <w:color w:val="0070C0"/>
          <w:sz w:val="28"/>
        </w:rPr>
        <w:t>Python</w:t>
      </w:r>
      <w:r>
        <w:rPr>
          <w:sz w:val="28"/>
          <w:rtl/>
        </w:rPr>
        <w:t xml:space="preserve"> است.</w:t>
      </w:r>
    </w:p>
    <w:p w14:paraId="49711262" w14:textId="16F1C96D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>
        <w:rPr>
          <w:b/>
          <w:bCs/>
          <w:color w:val="0070C0"/>
          <w:sz w:val="28"/>
          <w:rtl/>
        </w:rPr>
        <w:t>استفاده از کدهای آماده برای تمرین</w:t>
      </w:r>
      <w:r>
        <w:rPr>
          <w:b/>
          <w:bCs/>
          <w:color w:val="0070C0"/>
          <w:sz w:val="28"/>
          <w:rtl/>
        </w:rPr>
        <w:softHyphen/>
        <w:t>ها به</w:t>
      </w:r>
      <w:r>
        <w:rPr>
          <w:b/>
          <w:bCs/>
          <w:color w:val="0070C0"/>
          <w:sz w:val="28"/>
          <w:rtl/>
        </w:rPr>
        <w:softHyphen/>
        <w:t xml:space="preserve"> هیچ </w:t>
      </w:r>
      <w:r>
        <w:rPr>
          <w:b/>
          <w:bCs/>
          <w:color w:val="0070C0"/>
          <w:sz w:val="28"/>
          <w:rtl/>
        </w:rPr>
        <w:softHyphen/>
        <w:t>وجه مجاز نیست.</w:t>
      </w:r>
      <w:r w:rsidR="0090531F">
        <w:rPr>
          <w:rFonts w:hint="cs"/>
          <w:b/>
          <w:bCs/>
          <w:color w:val="0070C0"/>
          <w:sz w:val="28"/>
          <w:rtl/>
        </w:rPr>
        <w:t xml:space="preserve"> در صورتی که دو گروه از یک منبع مشترک استفاده کنند</w:t>
      </w:r>
      <w:r w:rsidR="0079700D">
        <w:rPr>
          <w:rFonts w:hint="cs"/>
          <w:b/>
          <w:bCs/>
          <w:color w:val="0070C0"/>
          <w:sz w:val="28"/>
          <w:rtl/>
        </w:rPr>
        <w:t xml:space="preserve"> و کدهای مشابه تحویل دهند</w:t>
      </w:r>
      <w:r w:rsidR="0090531F">
        <w:rPr>
          <w:rFonts w:hint="cs"/>
          <w:b/>
          <w:bCs/>
          <w:color w:val="0070C0"/>
          <w:sz w:val="28"/>
          <w:rtl/>
        </w:rPr>
        <w:t>، تقلب محسوب می‌شود.</w:t>
      </w:r>
    </w:p>
    <w:p w14:paraId="11DB202F" w14:textId="4BD5B6FF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>نحوه محاسبه</w:t>
      </w:r>
      <w:r>
        <w:rPr>
          <w:sz w:val="28"/>
          <w:rtl/>
        </w:rPr>
        <w:softHyphen/>
        <w:t xml:space="preserve"> تاخیر به این شکل است: پس از پایان رسیدن مهلت ارسال گزارش، حداکثر تا یک هفته امکان ارسال با تاخیر وجود دارد، پس از این یک هفته نمره آن تکلیف برای شما صفر خواهد شد.</w:t>
      </w:r>
    </w:p>
    <w:p w14:paraId="415C749C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lastRenderedPageBreak/>
        <w:t>سه روز اول: بدون جریمه</w:t>
      </w:r>
    </w:p>
    <w:p w14:paraId="12F26B40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چهارم: </w:t>
      </w:r>
      <w:r w:rsidRPr="00EF4BC4">
        <w:rPr>
          <w:rFonts w:ascii="Vazirmatn" w:eastAsia="Times New Roman" w:hAnsi="Vazirmatn"/>
          <w:color w:val="1D2125"/>
          <w:sz w:val="28"/>
          <w:rtl/>
        </w:rPr>
        <w:t>۵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9094346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پنجم: </w:t>
      </w:r>
      <w:r w:rsidRPr="00EF4BC4">
        <w:rPr>
          <w:rFonts w:ascii="Vazirmatn" w:eastAsia="Times New Roman" w:hAnsi="Vazirmatn"/>
          <w:color w:val="1D2125"/>
          <w:sz w:val="28"/>
          <w:rtl/>
        </w:rPr>
        <w:t>۱۰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366CA24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ششم: </w:t>
      </w:r>
      <w:r w:rsidRPr="00EF4BC4">
        <w:rPr>
          <w:rFonts w:ascii="Vazirmatn" w:eastAsia="Times New Roman" w:hAnsi="Vazirmatn"/>
          <w:color w:val="1D2125"/>
          <w:sz w:val="28"/>
          <w:rtl/>
        </w:rPr>
        <w:t>۱۵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4965AEB4" w14:textId="77777777" w:rsidR="00EF4BC4" w:rsidRPr="00EF4BC4" w:rsidRDefault="00EF4BC4" w:rsidP="00EF4BC4">
      <w:pPr>
        <w:pStyle w:val="ListParagraph"/>
        <w:numPr>
          <w:ilvl w:val="1"/>
          <w:numId w:val="13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هفتم: </w:t>
      </w:r>
      <w:r w:rsidRPr="00EF4BC4">
        <w:rPr>
          <w:rFonts w:ascii="Vazirmatn" w:eastAsia="Times New Roman" w:hAnsi="Vazirmatn"/>
          <w:color w:val="1D2125"/>
          <w:sz w:val="28"/>
          <w:rtl/>
        </w:rPr>
        <w:t>۲۰</w:t>
      </w:r>
      <w:r w:rsidRPr="00EF4BC4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6CBF5962" w14:textId="63383AC3" w:rsidR="00A27387" w:rsidRDefault="00A27387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rFonts w:hint="cs"/>
          <w:sz w:val="28"/>
          <w:rtl/>
        </w:rPr>
        <w:t xml:space="preserve">حداکثر نمره‌ای که برای هر سوال می‌توان اخد کرد ۱۰۰ بوده و اگر مجموع بارم یک </w:t>
      </w:r>
      <w:r w:rsidRPr="00EF4BC4">
        <w:rPr>
          <w:rFonts w:hint="cs"/>
          <w:b/>
          <w:bCs/>
          <w:color w:val="548DD4" w:themeColor="text2" w:themeTint="99"/>
          <w:sz w:val="28"/>
          <w:rtl/>
        </w:rPr>
        <w:t>سوال</w:t>
      </w:r>
      <w:r w:rsidRPr="00EF4BC4">
        <w:rPr>
          <w:rFonts w:hint="cs"/>
          <w:color w:val="548DD4" w:themeColor="text2" w:themeTint="99"/>
          <w:sz w:val="28"/>
          <w:rtl/>
        </w:rPr>
        <w:t xml:space="preserve"> </w:t>
      </w:r>
      <w:r>
        <w:rPr>
          <w:rFonts w:hint="cs"/>
          <w:sz w:val="28"/>
          <w:rtl/>
        </w:rPr>
        <w:t>بیشتر از ۱۰۰ باشد، در صورت اخد نمره بیشتر از ۱۰۰، اعمال نخواهد شد.</w:t>
      </w:r>
    </w:p>
    <w:p w14:paraId="3FE3E38D" w14:textId="3332C965" w:rsidR="00A27387" w:rsidRDefault="00A27387" w:rsidP="00A27387">
      <w:pPr>
        <w:pStyle w:val="ListParagraph"/>
        <w:numPr>
          <w:ilvl w:val="1"/>
          <w:numId w:val="13"/>
        </w:numPr>
        <w:suppressAutoHyphens/>
        <w:spacing w:after="160" w:line="259" w:lineRule="auto"/>
        <w:rPr>
          <w:sz w:val="28"/>
        </w:rPr>
      </w:pPr>
      <w:r>
        <w:rPr>
          <w:rFonts w:hint="cs"/>
          <w:sz w:val="28"/>
          <w:rtl/>
        </w:rPr>
        <w:t>برای مثال: اگر نمره اخذ شده از سوال ۱ برابر ۱۰۵ و نمره سوال ۲ برابر ۹۵ باشد، نمره نهایی تمرین ۹۷.۵ خواهد بود و نه ۱۰۰.</w:t>
      </w:r>
    </w:p>
    <w:p w14:paraId="1E6E5D34" w14:textId="77777777" w:rsidR="009D5F55" w:rsidRDefault="009D5F55" w:rsidP="009D5F55">
      <w:pPr>
        <w:pStyle w:val="ListParagraph"/>
        <w:numPr>
          <w:ilvl w:val="0"/>
          <w:numId w:val="13"/>
        </w:numPr>
        <w:suppressAutoHyphens/>
        <w:spacing w:after="160" w:line="259" w:lineRule="auto"/>
        <w:rPr>
          <w:sz w:val="28"/>
        </w:rPr>
      </w:pPr>
      <w:r>
        <w:rPr>
          <w:sz w:val="28"/>
          <w:rtl/>
        </w:rPr>
        <w:t xml:space="preserve">لطفا گزارش، کدها و سایر ضمایم را به در یک پوشه با نام زیر قرار داده و آن را فشرده سازید، سپس در سامانه‌ی </w:t>
      </w:r>
      <w:r>
        <w:rPr>
          <w:sz w:val="28"/>
        </w:rPr>
        <w:t>Elearn</w:t>
      </w:r>
      <w:r>
        <w:rPr>
          <w:sz w:val="28"/>
          <w:rtl/>
        </w:rPr>
        <w:t xml:space="preserve"> بارگذاری نمایید:</w:t>
      </w:r>
    </w:p>
    <w:p w14:paraId="0AFA5B3A" w14:textId="77777777" w:rsidR="009D5F55" w:rsidRDefault="009D5F55" w:rsidP="009D5F55">
      <w:pPr>
        <w:bidi w:val="0"/>
        <w:spacing w:after="160" w:line="259" w:lineRule="auto"/>
        <w:ind w:firstLine="0"/>
        <w:jc w:val="left"/>
        <w:rPr>
          <w:szCs w:val="24"/>
        </w:rPr>
      </w:pPr>
      <w:r>
        <w:rPr>
          <w:szCs w:val="24"/>
        </w:rPr>
        <w:t>HW[Number] _[Lastname]_[StudentNumber]_[Lastname]_[StudentNumber].zip</w:t>
      </w:r>
    </w:p>
    <w:p w14:paraId="418A708D" w14:textId="77777777" w:rsidR="009D5F55" w:rsidRDefault="009D5F55" w:rsidP="009D5F55">
      <w:pPr>
        <w:spacing w:after="160" w:line="259" w:lineRule="auto"/>
        <w:ind w:firstLine="0"/>
        <w:jc w:val="right"/>
        <w:rPr>
          <w:sz w:val="28"/>
        </w:rPr>
      </w:pPr>
      <w:r>
        <w:rPr>
          <w:sz w:val="28"/>
          <w:rtl/>
        </w:rPr>
        <w:t xml:space="preserve">(مثال: </w:t>
      </w:r>
      <w:r>
        <w:rPr>
          <w:szCs w:val="24"/>
        </w:rPr>
        <w:t>HW1_Ahmadi_810199101_Bagheri_810199102.zip</w:t>
      </w:r>
      <w:r>
        <w:rPr>
          <w:sz w:val="28"/>
          <w:rtl/>
        </w:rPr>
        <w:t>)</w:t>
      </w:r>
    </w:p>
    <w:p w14:paraId="7857E517" w14:textId="77777777" w:rsidR="00A27387" w:rsidRDefault="009D5F55" w:rsidP="00A27387">
      <w:pPr>
        <w:pStyle w:val="ListParagraph"/>
        <w:numPr>
          <w:ilvl w:val="0"/>
          <w:numId w:val="13"/>
        </w:numPr>
        <w:spacing w:after="160" w:line="259" w:lineRule="auto"/>
        <w:rPr>
          <w:sz w:val="28"/>
        </w:rPr>
      </w:pPr>
      <w:r>
        <w:rPr>
          <w:sz w:val="28"/>
          <w:rtl/>
        </w:rPr>
        <w:t>برای گروه‌های دو نفره، بارگذاری تمرین از جانب یکی از اعضا کافی است ولی پیشنهاد می‌شود هر دو نفر بارگذاری نمایند</w:t>
      </w:r>
      <w:r w:rsidR="00BA4D31">
        <w:rPr>
          <w:rFonts w:hint="cs"/>
          <w:sz w:val="28"/>
          <w:rtl/>
        </w:rPr>
        <w:t>.</w:t>
      </w:r>
    </w:p>
    <w:p w14:paraId="68C8D7C4" w14:textId="5BB5402F" w:rsidR="00A27387" w:rsidRPr="00A27387" w:rsidRDefault="00A27387" w:rsidP="00A27387">
      <w:pPr>
        <w:spacing w:after="160" w:line="259" w:lineRule="auto"/>
        <w:ind w:firstLine="0"/>
        <w:rPr>
          <w:sz w:val="28"/>
        </w:rPr>
        <w:sectPr w:rsidR="00A27387" w:rsidRPr="00A27387" w:rsidSect="006555F4">
          <w:footerReference w:type="default" r:id="rId13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56B6A13C" w14:textId="77777777" w:rsidR="00907EFF" w:rsidRPr="003F51BC" w:rsidRDefault="00907EFF" w:rsidP="00907EFF">
      <w:pPr>
        <w:pStyle w:val="Heading1"/>
        <w:rPr>
          <w:rFonts w:asciiTheme="minorHAnsi" w:hAnsiTheme="minorHAnsi"/>
          <w:rtl/>
        </w:rPr>
      </w:pPr>
      <w:bookmarkStart w:id="4" w:name="_Toc115456884"/>
      <w:r>
        <w:rPr>
          <w:rFonts w:hint="cs"/>
          <w:b/>
          <w:bCs/>
          <w:rtl/>
        </w:rPr>
        <w:lastRenderedPageBreak/>
        <w:t xml:space="preserve">پرسش </w:t>
      </w:r>
      <w:r w:rsidRPr="00152512">
        <w:rPr>
          <w:rFonts w:hint="cs"/>
          <w:b/>
          <w:bCs/>
          <w:rtl/>
        </w:rPr>
        <w:t>1</w:t>
      </w:r>
      <w:r>
        <w:rPr>
          <w:rFonts w:hint="cs"/>
          <w:rtl/>
        </w:rPr>
        <w:t>.</w:t>
      </w:r>
      <w:r>
        <w:rPr>
          <w:rFonts w:hint="cs"/>
          <w:b/>
          <w:bCs/>
          <w:rtl/>
        </w:rPr>
        <w:t xml:space="preserve"> عنوان پرسش اول به فارسی</w:t>
      </w:r>
      <w:bookmarkEnd w:id="4"/>
    </w:p>
    <w:p w14:paraId="37544CFE" w14:textId="77777777" w:rsidR="00907EFF" w:rsidRDefault="00907EFF" w:rsidP="00907EFF">
      <w:pPr>
        <w:ind w:firstLine="0"/>
        <w:jc w:val="left"/>
        <w:rPr>
          <w:rtl/>
        </w:rPr>
      </w:pPr>
    </w:p>
    <w:p w14:paraId="381A9014" w14:textId="77777777" w:rsidR="00907EFF" w:rsidRDefault="00907EFF" w:rsidP="00907EFF">
      <w:pPr>
        <w:ind w:firstLine="0"/>
        <w:jc w:val="left"/>
      </w:pPr>
      <w:bookmarkStart w:id="5" w:name="_Toc115456885"/>
      <w:r>
        <w:rPr>
          <w:rStyle w:val="Heading2Char"/>
          <w:rFonts w:hint="cs"/>
          <w:rtl/>
        </w:rPr>
        <w:t>۱-۱. عنوان بخش اول</w:t>
      </w:r>
      <w:bookmarkEnd w:id="5"/>
    </w:p>
    <w:p w14:paraId="6E162701" w14:textId="77777777" w:rsidR="00907EFF" w:rsidRDefault="00907EFF" w:rsidP="00907EFF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62E3461A" w14:textId="77777777" w:rsidR="00907EFF" w:rsidRDefault="00907EFF" w:rsidP="00907EFF">
      <w:pPr>
        <w:ind w:firstLine="0"/>
        <w:rPr>
          <w:rFonts w:eastAsiaTheme="minorEastAsia"/>
          <w:rtl/>
        </w:rPr>
      </w:pPr>
    </w:p>
    <w:p w14:paraId="44052D49" w14:textId="77777777" w:rsidR="00907EFF" w:rsidRDefault="00907EFF" w:rsidP="00907EFF">
      <w:pPr>
        <w:pStyle w:val="Caption"/>
        <w:keepNext/>
        <w:rPr>
          <w:rtl/>
        </w:rPr>
      </w:pPr>
      <w:r w:rsidRPr="0097178A">
        <w:rPr>
          <w:b w:val="0"/>
          <w:bCs/>
          <w:rtl/>
        </w:rPr>
        <w:t xml:space="preserve">جدول </w:t>
      </w:r>
      <w:r w:rsidRPr="0097178A">
        <w:rPr>
          <w:b w:val="0"/>
          <w:bCs/>
          <w:rtl/>
        </w:rPr>
        <w:fldChar w:fldCharType="begin"/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</w:rPr>
        <w:instrText>SEQ</w:instrText>
      </w:r>
      <w:r w:rsidRPr="0097178A">
        <w:rPr>
          <w:b w:val="0"/>
          <w:bCs/>
          <w:rtl/>
        </w:rPr>
        <w:instrText xml:space="preserve"> جدول \* </w:instrText>
      </w:r>
      <w:r w:rsidRPr="0097178A">
        <w:rPr>
          <w:b w:val="0"/>
          <w:bCs/>
        </w:rPr>
        <w:instrText>ARABIC</w:instrText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  <w:rtl/>
        </w:rPr>
        <w:fldChar w:fldCharType="separate"/>
      </w:r>
      <w:r w:rsidRPr="0097178A">
        <w:rPr>
          <w:b w:val="0"/>
          <w:bCs/>
          <w:noProof/>
          <w:rtl/>
        </w:rPr>
        <w:t>1</w:t>
      </w:r>
      <w:r w:rsidRPr="0097178A">
        <w:rPr>
          <w:b w:val="0"/>
          <w:bCs/>
          <w:rtl/>
        </w:rPr>
        <w:fldChar w:fldCharType="end"/>
      </w:r>
      <w:r w:rsidRPr="0097178A">
        <w:rPr>
          <w:rFonts w:hint="cs"/>
          <w:b w:val="0"/>
          <w:bCs/>
          <w:rtl/>
        </w:rPr>
        <w:t>.</w:t>
      </w:r>
      <w:r>
        <w:rPr>
          <w:rFonts w:hint="cs"/>
          <w:rtl/>
        </w:rPr>
        <w:t xml:space="preserve"> عنوان جدول نمونه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</w:tblGrid>
      <w:tr w:rsidR="00907EFF" w14:paraId="74D32606" w14:textId="77777777" w:rsidTr="00BD5FA0">
        <w:trPr>
          <w:jc w:val="center"/>
        </w:trPr>
        <w:tc>
          <w:tcPr>
            <w:tcW w:w="2880" w:type="dxa"/>
            <w:shd w:val="clear" w:color="auto" w:fill="FFFFFF" w:themeFill="background1"/>
            <w:vAlign w:val="center"/>
          </w:tcPr>
          <w:p w14:paraId="15A71B32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</w:p>
        </w:tc>
        <w:tc>
          <w:tcPr>
            <w:tcW w:w="2880" w:type="dxa"/>
            <w:shd w:val="clear" w:color="auto" w:fill="001D32"/>
            <w:vAlign w:val="center"/>
          </w:tcPr>
          <w:p w14:paraId="46CB0031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  <w:rtl/>
              </w:rPr>
            </w:pPr>
            <w:r w:rsidRPr="00A83695"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دقت</w:t>
            </w:r>
          </w:p>
        </w:tc>
      </w:tr>
      <w:tr w:rsidR="00907EFF" w14:paraId="380FA43F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6366A64B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شبکه‌ی اول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74067DA9" w14:textId="77777777" w:rsidR="00907EFF" w:rsidRDefault="00907EFF" w:rsidP="00BD5FA0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80.۰</w:t>
            </w:r>
          </w:p>
        </w:tc>
      </w:tr>
      <w:tr w:rsidR="00907EFF" w14:paraId="0499747A" w14:textId="77777777" w:rsidTr="00BD5FA0">
        <w:trPr>
          <w:jc w:val="center"/>
        </w:trPr>
        <w:tc>
          <w:tcPr>
            <w:tcW w:w="2880" w:type="dxa"/>
            <w:shd w:val="clear" w:color="auto" w:fill="001D32"/>
            <w:vAlign w:val="center"/>
          </w:tcPr>
          <w:p w14:paraId="4B1CD56F" w14:textId="77777777" w:rsidR="00907EFF" w:rsidRPr="00A83695" w:rsidRDefault="00907EFF" w:rsidP="00BD5FA0">
            <w:pPr>
              <w:ind w:firstLine="0"/>
              <w:jc w:val="center"/>
              <w:rPr>
                <w:rFonts w:eastAsiaTheme="minorEastAsia"/>
                <w:b/>
                <w:bCs/>
                <w:color w:val="FFFFFF" w:themeColor="background1"/>
                <w:sz w:val="28"/>
              </w:rPr>
            </w:pPr>
            <w:r>
              <w:rPr>
                <w:rFonts w:eastAsiaTheme="minorEastAsia" w:hint="cs"/>
                <w:b/>
                <w:bCs/>
                <w:color w:val="FFFFFF" w:themeColor="background1"/>
                <w:sz w:val="28"/>
                <w:rtl/>
              </w:rPr>
              <w:t>شبکه‌ی دوم</w:t>
            </w:r>
          </w:p>
        </w:tc>
        <w:tc>
          <w:tcPr>
            <w:tcW w:w="2880" w:type="dxa"/>
            <w:shd w:val="clear" w:color="auto" w:fill="FFFFFF" w:themeFill="background1"/>
            <w:vAlign w:val="center"/>
          </w:tcPr>
          <w:p w14:paraId="2C34E748" w14:textId="77777777" w:rsidR="00907EFF" w:rsidRDefault="00907EFF" w:rsidP="00BD5FA0">
            <w:pPr>
              <w:ind w:firstLine="0"/>
              <w:jc w:val="center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۹۰.۰</w:t>
            </w:r>
          </w:p>
        </w:tc>
      </w:tr>
    </w:tbl>
    <w:p w14:paraId="0E160C18" w14:textId="77777777" w:rsidR="00907EFF" w:rsidRDefault="00907EFF" w:rsidP="00907EFF">
      <w:pPr>
        <w:keepNext/>
        <w:ind w:firstLine="0"/>
        <w:jc w:val="center"/>
        <w:rPr>
          <w:rtl/>
        </w:rPr>
      </w:pPr>
    </w:p>
    <w:p w14:paraId="7EDAA8CA" w14:textId="77777777" w:rsidR="00907EFF" w:rsidRDefault="00907EFF" w:rsidP="00907EFF">
      <w:pPr>
        <w:keepNext/>
        <w:ind w:firstLine="0"/>
        <w:jc w:val="center"/>
        <w:rPr>
          <w:rtl/>
        </w:rPr>
      </w:pPr>
    </w:p>
    <w:p w14:paraId="258A56CE" w14:textId="77777777" w:rsidR="00907EFF" w:rsidRDefault="00907EFF" w:rsidP="00907EFF">
      <w:pPr>
        <w:keepNext/>
        <w:ind w:firstLine="0"/>
        <w:jc w:val="center"/>
      </w:pPr>
      <w:r>
        <w:rPr>
          <w:rFonts w:eastAsiaTheme="minorEastAsia"/>
          <w:noProof/>
        </w:rPr>
        <w:drawing>
          <wp:inline distT="0" distB="0" distL="0" distR="0" wp14:anchorId="2F151AF4" wp14:editId="57B7C51A">
            <wp:extent cx="27432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0D568" w14:textId="77777777" w:rsidR="00907EFF" w:rsidRDefault="00907EFF" w:rsidP="00907EFF">
      <w:pPr>
        <w:pStyle w:val="Caption"/>
        <w:rPr>
          <w:rtl/>
        </w:rPr>
      </w:pPr>
      <w:r w:rsidRPr="0097178A">
        <w:rPr>
          <w:b w:val="0"/>
          <w:bCs/>
          <w:rtl/>
        </w:rPr>
        <w:t xml:space="preserve">شکل </w:t>
      </w:r>
      <w:r w:rsidRPr="0097178A">
        <w:rPr>
          <w:b w:val="0"/>
          <w:bCs/>
          <w:rtl/>
        </w:rPr>
        <w:fldChar w:fldCharType="begin"/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</w:rPr>
        <w:instrText>SEQ</w:instrText>
      </w:r>
      <w:r w:rsidRPr="0097178A">
        <w:rPr>
          <w:b w:val="0"/>
          <w:bCs/>
          <w:rtl/>
        </w:rPr>
        <w:instrText xml:space="preserve"> شکل \* </w:instrText>
      </w:r>
      <w:r w:rsidRPr="0097178A">
        <w:rPr>
          <w:b w:val="0"/>
          <w:bCs/>
        </w:rPr>
        <w:instrText>ARABIC</w:instrText>
      </w:r>
      <w:r w:rsidRPr="0097178A">
        <w:rPr>
          <w:b w:val="0"/>
          <w:bCs/>
          <w:rtl/>
        </w:rPr>
        <w:instrText xml:space="preserve"> </w:instrText>
      </w:r>
      <w:r w:rsidRPr="0097178A">
        <w:rPr>
          <w:b w:val="0"/>
          <w:bCs/>
          <w:rtl/>
        </w:rPr>
        <w:fldChar w:fldCharType="separate"/>
      </w:r>
      <w:r w:rsidRPr="0097178A">
        <w:rPr>
          <w:b w:val="0"/>
          <w:bCs/>
          <w:noProof/>
          <w:rtl/>
        </w:rPr>
        <w:t>1</w:t>
      </w:r>
      <w:r w:rsidRPr="0097178A">
        <w:rPr>
          <w:b w:val="0"/>
          <w:bCs/>
          <w:rtl/>
        </w:rPr>
        <w:fldChar w:fldCharType="end"/>
      </w:r>
      <w:r w:rsidRPr="0097178A">
        <w:rPr>
          <w:rFonts w:hint="cs"/>
          <w:b w:val="0"/>
          <w:bCs/>
          <w:rtl/>
        </w:rPr>
        <w:t>.</w:t>
      </w:r>
      <w:r>
        <w:rPr>
          <w:rFonts w:hint="cs"/>
          <w:rtl/>
        </w:rPr>
        <w:t xml:space="preserve"> عنوان تصویر نمونه</w:t>
      </w:r>
    </w:p>
    <w:p w14:paraId="3777D5F1" w14:textId="77777777" w:rsidR="00907EFF" w:rsidRDefault="00907EFF" w:rsidP="00907EFF">
      <w:pPr>
        <w:pStyle w:val="Caption"/>
        <w:rPr>
          <w:rFonts w:eastAsiaTheme="minorEastAsia"/>
          <w:rtl/>
        </w:rPr>
      </w:pPr>
    </w:p>
    <w:p w14:paraId="0B574C41" w14:textId="77777777" w:rsidR="00907EFF" w:rsidRDefault="00907EFF" w:rsidP="00907EFF">
      <w:pPr>
        <w:ind w:firstLine="0"/>
        <w:rPr>
          <w:rFonts w:eastAsiaTheme="minorEastAsia"/>
          <w:rtl/>
        </w:rPr>
      </w:pPr>
    </w:p>
    <w:p w14:paraId="576C427F" w14:textId="77777777" w:rsidR="00405A15" w:rsidRDefault="00405A15" w:rsidP="002C6C1E">
      <w:pPr>
        <w:ind w:firstLine="0"/>
        <w:rPr>
          <w:rFonts w:eastAsiaTheme="minorEastAsia"/>
          <w:rtl/>
        </w:rPr>
      </w:pPr>
    </w:p>
    <w:p w14:paraId="3FDCC0A6" w14:textId="3A2D5762" w:rsidR="00907EFF" w:rsidRPr="00152512" w:rsidRDefault="00907EFF" w:rsidP="002C6C1E">
      <w:pPr>
        <w:ind w:firstLine="0"/>
        <w:rPr>
          <w:rFonts w:eastAsiaTheme="minorEastAsia"/>
          <w:rtl/>
        </w:rPr>
        <w:sectPr w:rsidR="00907EFF" w:rsidRPr="00152512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eastAsiaTheme="minorEastAsia" w:hint="cs"/>
          <w:rtl/>
        </w:rPr>
        <w:t>.</w:t>
      </w:r>
    </w:p>
    <w:p w14:paraId="75DE67EE" w14:textId="4C999541" w:rsidR="00AF5736" w:rsidRPr="00323940" w:rsidRDefault="00EC5113" w:rsidP="009C6454">
      <w:pPr>
        <w:pStyle w:val="Heading1"/>
        <w:rPr>
          <w:rFonts w:asciiTheme="minorHAnsi" w:hAnsiTheme="minorHAnsi"/>
        </w:rPr>
      </w:pPr>
      <w:bookmarkStart w:id="6" w:name="_Toc115456886"/>
      <w:r>
        <w:rPr>
          <w:rFonts w:hint="cs"/>
          <w:b/>
          <w:bCs/>
          <w:rtl/>
        </w:rPr>
        <w:lastRenderedPageBreak/>
        <w:t>پرسش</w:t>
      </w:r>
      <w:r w:rsidR="0089708E"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B7398F">
        <w:rPr>
          <w:rFonts w:hint="cs"/>
          <w:b/>
          <w:bCs/>
          <w:rtl/>
        </w:rPr>
        <w:t xml:space="preserve">- </w:t>
      </w:r>
      <w:r w:rsidR="008B46ED">
        <w:rPr>
          <w:rFonts w:hint="cs"/>
          <w:b/>
          <w:bCs/>
          <w:rtl/>
        </w:rPr>
        <w:t>عنوان پرسش دوم به فارسی</w:t>
      </w:r>
      <w:bookmarkEnd w:id="6"/>
    </w:p>
    <w:p w14:paraId="1AD667A2" w14:textId="77777777" w:rsidR="00A614D6" w:rsidRDefault="00A614D6" w:rsidP="009C6454">
      <w:pPr>
        <w:rPr>
          <w:rtl/>
        </w:rPr>
      </w:pPr>
    </w:p>
    <w:p w14:paraId="0F5E930D" w14:textId="285A5A2E" w:rsidR="00B7398F" w:rsidRDefault="00323940" w:rsidP="00323940">
      <w:pPr>
        <w:pStyle w:val="Heading2"/>
        <w:ind w:firstLine="0"/>
        <w:rPr>
          <w:color w:val="002060"/>
          <w:rtl/>
        </w:rPr>
      </w:pPr>
      <w:bookmarkStart w:id="7" w:name="_Toc115456887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7"/>
    </w:p>
    <w:p w14:paraId="20FFBE3A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6953E09F" w:rsidR="00C94ACE" w:rsidRPr="00323940" w:rsidRDefault="00EC5113" w:rsidP="009C6454">
      <w:pPr>
        <w:pStyle w:val="Heading1"/>
        <w:rPr>
          <w:rFonts w:asciiTheme="minorHAnsi" w:hAnsiTheme="minorHAnsi"/>
        </w:rPr>
      </w:pPr>
      <w:bookmarkStart w:id="8" w:name="_Toc115456888"/>
      <w:r>
        <w:rPr>
          <w:rFonts w:hint="cs"/>
          <w:b/>
          <w:bCs/>
          <w:rtl/>
        </w:rPr>
        <w:lastRenderedPageBreak/>
        <w:t>پرسش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C94ACE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عنوان پرسش سوم به فارسی</w:t>
      </w:r>
      <w:bookmarkEnd w:id="8"/>
    </w:p>
    <w:p w14:paraId="28CECF50" w14:textId="2F312B09" w:rsidR="00113265" w:rsidRDefault="00113265" w:rsidP="00113265">
      <w:pPr>
        <w:ind w:firstLine="0"/>
        <w:rPr>
          <w:rtl/>
        </w:rPr>
      </w:pPr>
    </w:p>
    <w:p w14:paraId="05E8834B" w14:textId="0B613F5C" w:rsidR="00626F3A" w:rsidRDefault="00ED12E1" w:rsidP="00ED12E1">
      <w:pPr>
        <w:pStyle w:val="Heading2"/>
        <w:ind w:firstLine="0"/>
        <w:rPr>
          <w:color w:val="002060"/>
        </w:rPr>
      </w:pPr>
      <w:bookmarkStart w:id="9" w:name="_Toc115456889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۳</w:t>
      </w:r>
      <w:r w:rsidR="00323940" w:rsidRPr="008B46ED">
        <w:rPr>
          <w:rFonts w:hint="cs"/>
          <w:rtl/>
        </w:rPr>
        <w:t>.</w:t>
      </w:r>
      <w:r w:rsidR="00323940"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9"/>
    </w:p>
    <w:p w14:paraId="7FF8D633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45AC2874" w14:textId="77777777" w:rsidR="001F68F6" w:rsidRDefault="001F68F6" w:rsidP="00A45C52">
      <w:pPr>
        <w:ind w:firstLine="0"/>
        <w:rPr>
          <w:rtl/>
        </w:rPr>
      </w:pPr>
    </w:p>
    <w:p w14:paraId="455DCFA5" w14:textId="77777777" w:rsidR="008B46ED" w:rsidRDefault="00626F3A" w:rsidP="008B46ED">
      <w:pPr>
        <w:ind w:firstLine="0"/>
        <w:rPr>
          <w:rtl/>
        </w:rPr>
        <w:sectPr w:rsidR="008B46ED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hint="cs"/>
          <w:rtl/>
        </w:rPr>
        <w:t>.</w:t>
      </w:r>
    </w:p>
    <w:p w14:paraId="73EAC0CB" w14:textId="0176AC9E" w:rsidR="008B46ED" w:rsidRPr="00323940" w:rsidRDefault="00EC5113" w:rsidP="008B46ED">
      <w:pPr>
        <w:pStyle w:val="Heading1"/>
        <w:rPr>
          <w:rFonts w:asciiTheme="minorHAnsi" w:hAnsiTheme="minorHAnsi"/>
        </w:rPr>
      </w:pPr>
      <w:bookmarkStart w:id="10" w:name="_Toc115456890"/>
      <w:r>
        <w:rPr>
          <w:rFonts w:hint="cs"/>
          <w:b/>
          <w:bCs/>
          <w:rtl/>
        </w:rPr>
        <w:lastRenderedPageBreak/>
        <w:t>پرسش</w:t>
      </w:r>
      <w:r w:rsidR="008B46ED"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 w:rsidR="008B46ED">
        <w:rPr>
          <w:rFonts w:hint="cs"/>
          <w:rtl/>
        </w:rPr>
        <w:t xml:space="preserve"> </w:t>
      </w:r>
      <w:r w:rsidR="008B46ED" w:rsidRPr="00161F0A">
        <w:rPr>
          <w:rFonts w:ascii="Times New Roman" w:hAnsi="Times New Roman" w:cs="Times New Roman" w:hint="cs"/>
          <w:b/>
          <w:bCs/>
          <w:rtl/>
        </w:rPr>
        <w:t>–</w:t>
      </w:r>
      <w:r w:rsidR="008B46ED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 xml:space="preserve">عنوان پرسش </w:t>
      </w:r>
      <w:r w:rsidR="0097178A">
        <w:rPr>
          <w:rFonts w:hint="cs"/>
          <w:b/>
          <w:bCs/>
          <w:rtl/>
        </w:rPr>
        <w:t>چهار</w:t>
      </w:r>
      <w:r w:rsidR="008B46ED">
        <w:rPr>
          <w:rFonts w:hint="cs"/>
          <w:b/>
          <w:bCs/>
          <w:rtl/>
        </w:rPr>
        <w:t>م به فارسی</w:t>
      </w:r>
      <w:bookmarkEnd w:id="10"/>
    </w:p>
    <w:p w14:paraId="0FF31194" w14:textId="77777777" w:rsidR="008B46ED" w:rsidRDefault="008B46ED" w:rsidP="008B46ED">
      <w:pPr>
        <w:ind w:firstLine="0"/>
        <w:rPr>
          <w:rtl/>
        </w:rPr>
      </w:pPr>
    </w:p>
    <w:p w14:paraId="7AF6088B" w14:textId="6C8628F8" w:rsidR="008B46ED" w:rsidRDefault="008B46ED" w:rsidP="008B46ED">
      <w:pPr>
        <w:pStyle w:val="Heading2"/>
        <w:ind w:firstLine="0"/>
        <w:rPr>
          <w:color w:val="002060"/>
        </w:rPr>
      </w:pPr>
      <w:bookmarkStart w:id="11" w:name="_Toc115456891"/>
      <w:r w:rsidRPr="008B46ED">
        <w:rPr>
          <w:rFonts w:hint="cs"/>
          <w:rtl/>
        </w:rPr>
        <w:t>۱</w:t>
      </w:r>
      <w:r w:rsidR="0097178A">
        <w:rPr>
          <w:rFonts w:hint="cs"/>
          <w:rtl/>
        </w:rPr>
        <w:t>-۴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Pr="008B46ED">
        <w:rPr>
          <w:rStyle w:val="Heading2Char"/>
          <w:rFonts w:hint="cs"/>
          <w:b/>
          <w:bCs/>
          <w:rtl/>
        </w:rPr>
        <w:t>عنوان بخش اول</w:t>
      </w:r>
      <w:bookmarkEnd w:id="11"/>
    </w:p>
    <w:p w14:paraId="5939C4C6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A21DFFB" w14:textId="5BE1F388" w:rsidR="00EE4448" w:rsidRDefault="00EE4448" w:rsidP="008B46ED">
      <w:pPr>
        <w:ind w:firstLine="0"/>
        <w:rPr>
          <w:rtl/>
        </w:rPr>
      </w:pPr>
    </w:p>
    <w:p w14:paraId="06488C70" w14:textId="28406AF9" w:rsidR="008B46ED" w:rsidRPr="00FF33E6" w:rsidRDefault="008B46ED" w:rsidP="008B46ED">
      <w:pPr>
        <w:ind w:firstLine="0"/>
        <w:rPr>
          <w:rtl/>
        </w:rPr>
      </w:pPr>
      <w:r>
        <w:rPr>
          <w:rFonts w:hint="cs"/>
          <w:rtl/>
        </w:rPr>
        <w:t>.</w:t>
      </w:r>
    </w:p>
    <w:sectPr w:rsidR="008B46ED" w:rsidRPr="00FF33E6" w:rsidSect="006555F4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8D5CBA" w14:textId="77777777" w:rsidR="00F728F8" w:rsidRDefault="00F728F8" w:rsidP="005507A9">
      <w:pPr>
        <w:spacing w:after="0" w:line="240" w:lineRule="auto"/>
      </w:pPr>
      <w:r>
        <w:separator/>
      </w:r>
    </w:p>
  </w:endnote>
  <w:endnote w:type="continuationSeparator" w:id="0">
    <w:p w14:paraId="7BEFBDB5" w14:textId="77777777" w:rsidR="00F728F8" w:rsidRDefault="00F728F8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A8EB662-6DF6-42F7-A325-906CF1AD64AD}"/>
    <w:embedBold r:id="rId2" w:fontKey="{24DCB42E-2364-4C3E-B136-DF3D1F5F9C03}"/>
    <w:embedBoldItalic r:id="rId3" w:fontKey="{B876F13A-794C-4F4E-8ADD-6808944935E2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8C1D2E27-2E06-4510-91A7-960C858A1687}"/>
    <w:embedBold r:id="rId5" w:fontKey="{74CD9EA8-7ABC-45E9-B50E-0C9AF75B3339}"/>
    <w:embedBoldItalic r:id="rId6" w:fontKey="{BEBF654E-4B14-4FE6-9FCB-E3734E103DC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7" w:fontKey="{A295D8CD-83FD-4D38-950E-0B8E9E70D84C}"/>
    <w:embedBold r:id="rId8" w:fontKey="{F4E85807-DB11-4583-8A77-1C5FAD9F58A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7D5A5EC2-B0AE-4285-86EF-A0DAADC4566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B176AE5A-D5B1-4649-BBEE-76AC0C894AA8}"/>
    <w:embedBold r:id="rId11" w:fontKey="{D1A27F1E-CA74-4545-8D35-A0813F4AF404}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  <w:embedRegular r:id="rId12" w:fontKey="{BC40EB21-CA78-4B32-83A2-4F84819AC469}"/>
    <w:embedBold r:id="rId13" w:fontKey="{395C7D39-1901-4FED-A6E0-3D4BDC31B657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8C4E4E1C-9335-4E3D-90B7-A9CDBA654844}"/>
  </w:font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5" w:fontKey="{0CF0238E-18EB-4589-B685-B64C8A5FEBD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A4FA2" w14:textId="77777777" w:rsidR="00F728F8" w:rsidRDefault="00F728F8" w:rsidP="005507A9">
      <w:pPr>
        <w:spacing w:after="0" w:line="240" w:lineRule="auto"/>
      </w:pPr>
      <w:r>
        <w:separator/>
      </w:r>
    </w:p>
  </w:footnote>
  <w:footnote w:type="continuationSeparator" w:id="0">
    <w:p w14:paraId="4D605D67" w14:textId="77777777" w:rsidR="00F728F8" w:rsidRDefault="00F728F8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60E05A7"/>
    <w:multiLevelType w:val="hybridMultilevel"/>
    <w:tmpl w:val="B72E06FE"/>
    <w:lvl w:ilvl="0" w:tplc="C228F9F2">
      <w:start w:val="1"/>
      <w:numFmt w:val="bullet"/>
      <w:lvlText w:val="●"/>
      <w:lvlJc w:val="left"/>
      <w:pPr>
        <w:ind w:left="360" w:hanging="360"/>
      </w:pPr>
      <w:rPr>
        <w:rFonts w:ascii="Calibri" w:hAnsi="Calibri" w:cs="Calibri" w:hint="default"/>
        <w:color w:val="auto"/>
        <w:u w:color="00B0F0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9C55520"/>
    <w:multiLevelType w:val="hybridMultilevel"/>
    <w:tmpl w:val="6D220DA6"/>
    <w:lvl w:ilvl="0" w:tplc="7F404DB8">
      <w:start w:val="1"/>
      <w:numFmt w:val="bullet"/>
      <w:lvlText w:val="─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35225">
    <w:abstractNumId w:val="11"/>
  </w:num>
  <w:num w:numId="2" w16cid:durableId="304160593">
    <w:abstractNumId w:val="6"/>
  </w:num>
  <w:num w:numId="3" w16cid:durableId="552545984">
    <w:abstractNumId w:val="7"/>
  </w:num>
  <w:num w:numId="4" w16cid:durableId="982612311">
    <w:abstractNumId w:val="4"/>
  </w:num>
  <w:num w:numId="5" w16cid:durableId="2078240056">
    <w:abstractNumId w:val="4"/>
    <w:lvlOverride w:ilvl="0">
      <w:startOverride w:val="1"/>
    </w:lvlOverride>
  </w:num>
  <w:num w:numId="6" w16cid:durableId="451899932">
    <w:abstractNumId w:val="8"/>
  </w:num>
  <w:num w:numId="7" w16cid:durableId="1557204725">
    <w:abstractNumId w:val="10"/>
  </w:num>
  <w:num w:numId="8" w16cid:durableId="731193367">
    <w:abstractNumId w:val="2"/>
  </w:num>
  <w:num w:numId="9" w16cid:durableId="1149515555">
    <w:abstractNumId w:val="0"/>
  </w:num>
  <w:num w:numId="10" w16cid:durableId="143543648">
    <w:abstractNumId w:val="3"/>
  </w:num>
  <w:num w:numId="11" w16cid:durableId="819423876">
    <w:abstractNumId w:val="1"/>
  </w:num>
  <w:num w:numId="12" w16cid:durableId="1844667079">
    <w:abstractNumId w:val="9"/>
  </w:num>
  <w:num w:numId="13" w16cid:durableId="1204587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NTaxNDc0AgFLS1MjJR2l4NTi4sz8PJACo1oA4Oa3di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466E4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1B64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2E9F"/>
    <w:rsid w:val="00173672"/>
    <w:rsid w:val="001737EE"/>
    <w:rsid w:val="00174FB9"/>
    <w:rsid w:val="001751A4"/>
    <w:rsid w:val="001815CF"/>
    <w:rsid w:val="00181983"/>
    <w:rsid w:val="0018291C"/>
    <w:rsid w:val="00190D0B"/>
    <w:rsid w:val="00195B12"/>
    <w:rsid w:val="001A3A99"/>
    <w:rsid w:val="001A55B3"/>
    <w:rsid w:val="001A7F10"/>
    <w:rsid w:val="001B0FFF"/>
    <w:rsid w:val="001B3403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87FCB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55F4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2E50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6A3"/>
    <w:rsid w:val="0077092F"/>
    <w:rsid w:val="00770F7E"/>
    <w:rsid w:val="00773251"/>
    <w:rsid w:val="00775A8E"/>
    <w:rsid w:val="00780AFF"/>
    <w:rsid w:val="00783477"/>
    <w:rsid w:val="00784650"/>
    <w:rsid w:val="0079031E"/>
    <w:rsid w:val="00790E2B"/>
    <w:rsid w:val="007929E4"/>
    <w:rsid w:val="0079700D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5FEC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531F"/>
    <w:rsid w:val="00907AF5"/>
    <w:rsid w:val="00907EFF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2844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5F55"/>
    <w:rsid w:val="009F70F4"/>
    <w:rsid w:val="00A05536"/>
    <w:rsid w:val="00A10B88"/>
    <w:rsid w:val="00A11318"/>
    <w:rsid w:val="00A12C97"/>
    <w:rsid w:val="00A14293"/>
    <w:rsid w:val="00A16631"/>
    <w:rsid w:val="00A20A85"/>
    <w:rsid w:val="00A21144"/>
    <w:rsid w:val="00A221F0"/>
    <w:rsid w:val="00A234E2"/>
    <w:rsid w:val="00A24673"/>
    <w:rsid w:val="00A24B51"/>
    <w:rsid w:val="00A24BA3"/>
    <w:rsid w:val="00A25324"/>
    <w:rsid w:val="00A2606A"/>
    <w:rsid w:val="00A27387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2A07"/>
    <w:rsid w:val="00B35EAE"/>
    <w:rsid w:val="00B42A2C"/>
    <w:rsid w:val="00B433FD"/>
    <w:rsid w:val="00B443EC"/>
    <w:rsid w:val="00B50811"/>
    <w:rsid w:val="00B5190E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4D31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17B0"/>
    <w:rsid w:val="00C42770"/>
    <w:rsid w:val="00C43BB1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5C2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45718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6E8F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C5113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4BC4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28F8"/>
    <w:rsid w:val="00F736EC"/>
    <w:rsid w:val="00F73A86"/>
    <w:rsid w:val="00F74551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EF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8</TotalTime>
  <Pages>10</Pages>
  <Words>869</Words>
  <Characters>3495</Characters>
  <Application>Microsoft Office Word</Application>
  <DocSecurity>0</DocSecurity>
  <Lines>16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Ehsan Jahanbakhsh</cp:lastModifiedBy>
  <cp:revision>120</cp:revision>
  <cp:lastPrinted>2022-06-01T11:00:00Z</cp:lastPrinted>
  <dcterms:created xsi:type="dcterms:W3CDTF">2020-02-17T08:34:00Z</dcterms:created>
  <dcterms:modified xsi:type="dcterms:W3CDTF">2024-05-19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baf409a51e9a7ecb01c17fb01deaca672049d39cef15a8b7885a46048c5f4f</vt:lpwstr>
  </property>
</Properties>
</file>